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E015C" w14:textId="4E0EED06" w:rsidR="007C2A53" w:rsidRDefault="00756141" w:rsidP="00A87CF9">
      <w:pPr>
        <w:jc w:val="right"/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2048" behindDoc="1" locked="0" layoutInCell="1" allowOverlap="1" wp14:anchorId="6D02B2E3" wp14:editId="6E175D50">
                <wp:simplePos x="0" y="0"/>
                <wp:positionH relativeFrom="page">
                  <wp:posOffset>4065006</wp:posOffset>
                </wp:positionH>
                <wp:positionV relativeFrom="page">
                  <wp:posOffset>3367889</wp:posOffset>
                </wp:positionV>
                <wp:extent cx="2757170" cy="6491335"/>
                <wp:effectExtent l="0" t="0" r="11430" b="11430"/>
                <wp:wrapNone/>
                <wp:docPr id="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7170" cy="6491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411702" w14:textId="77777777" w:rsidR="007C2A53" w:rsidRDefault="00A87CF9">
                            <w:pPr>
                              <w:spacing w:line="445" w:lineRule="exact"/>
                              <w:ind w:left="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>EXPERIENCE</w:t>
                            </w:r>
                          </w:p>
                          <w:p w14:paraId="4C1C7966" w14:textId="4D8773DD" w:rsidR="007C2A53" w:rsidRDefault="00C15E6E">
                            <w:pPr>
                              <w:spacing w:before="111" w:line="283" w:lineRule="auto"/>
                              <w:ind w:left="20" w:right="1146"/>
                              <w:rPr>
                                <w:rFonts w:ascii="PF DinText Pro"/>
                                <w:b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</w:rPr>
                              <w:t>MACHINE LEARNING SPECIALIST</w:t>
                            </w:r>
                            <w:r w:rsidR="00B12513">
                              <w:rPr>
                                <w:rFonts w:ascii="PF DinText Pro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>–</w:t>
                            </w:r>
                            <w:r w:rsidR="00B12513">
                              <w:rPr>
                                <w:rFonts w:ascii="PF DinText Pro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>WELLS FARGO</w:t>
                            </w:r>
                          </w:p>
                          <w:p w14:paraId="7B6A1771" w14:textId="6D910EF2" w:rsidR="007C2A53" w:rsidRDefault="00A87CF9">
                            <w:pPr>
                              <w:pStyle w:val="Textoindependiente"/>
                              <w:spacing w:before="89"/>
                            </w:pPr>
                            <w:r>
                              <w:t>JAN. 2018 - DEC. 2019</w:t>
                            </w:r>
                          </w:p>
                          <w:p w14:paraId="7D5A19FA" w14:textId="77777777" w:rsidR="00C15E6E" w:rsidRDefault="00C15E6E" w:rsidP="00C15E6E">
                            <w:pPr>
                              <w:pStyle w:val="Textoindependiente"/>
                              <w:spacing w:before="89"/>
                            </w:pPr>
                            <w:r>
                              <w:t>•</w:t>
                            </w:r>
                            <w:r>
                              <w:tab/>
                              <w:t>Conducted quantitative research that focused on utilizing advanced statistical learning methods on varied data sets to create robust models for predicting stock risk and returns.</w:t>
                            </w:r>
                          </w:p>
                          <w:p w14:paraId="04A37BEB" w14:textId="77777777" w:rsidR="00C15E6E" w:rsidRDefault="00C15E6E" w:rsidP="00C15E6E">
                            <w:pPr>
                              <w:pStyle w:val="Textoindependiente"/>
                              <w:spacing w:before="89"/>
                            </w:pPr>
                            <w:r>
                              <w:t>•</w:t>
                            </w:r>
                            <w:r>
                              <w:tab/>
                              <w:t xml:space="preserve">Modeled the performance of important investors. </w:t>
                            </w:r>
                          </w:p>
                          <w:p w14:paraId="70F755D8" w14:textId="0ED58FA9" w:rsidR="00C15E6E" w:rsidRDefault="00C15E6E" w:rsidP="00C15E6E">
                            <w:pPr>
                              <w:pStyle w:val="Textoindependiente"/>
                              <w:spacing w:before="89"/>
                            </w:pPr>
                            <w:r>
                              <w:t>•</w:t>
                            </w:r>
                            <w:r>
                              <w:tab/>
                              <w:t>Built effective tools and scalable systems for the team.</w:t>
                            </w:r>
                          </w:p>
                          <w:p w14:paraId="3ACF484D" w14:textId="6CEA2EB5" w:rsidR="00CD4924" w:rsidRDefault="00CD4924" w:rsidP="00C15E6E">
                            <w:pPr>
                              <w:pStyle w:val="Textoindependiente"/>
                              <w:spacing w:before="89"/>
                              <w:ind w:left="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0A192DB3" w14:textId="77777777" w:rsidR="00C15E6E" w:rsidRDefault="00C15E6E">
                            <w:pPr>
                              <w:pStyle w:val="Textoindependiente"/>
                              <w:spacing w:before="9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MACHINE LEARNING SPECIALIST</w:t>
                            </w:r>
                            <w:r w:rsidR="00CD4924" w:rsidRPr="00CD4924">
                              <w:rPr>
                                <w:b/>
                                <w:bCs/>
                              </w:rPr>
                              <w:t xml:space="preserve"> – </w:t>
                            </w:r>
                          </w:p>
                          <w:p w14:paraId="584D96D3" w14:textId="76CF4F11" w:rsidR="00CD4924" w:rsidRPr="00CD4924" w:rsidRDefault="00CD4924">
                            <w:pPr>
                              <w:pStyle w:val="Textoindependiente"/>
                              <w:spacing w:before="90"/>
                              <w:rPr>
                                <w:b/>
                                <w:bCs/>
                              </w:rPr>
                            </w:pPr>
                            <w:r w:rsidRPr="00CD4924">
                              <w:rPr>
                                <w:b/>
                                <w:bCs/>
                              </w:rPr>
                              <w:t>NISSAN</w:t>
                            </w:r>
                          </w:p>
                          <w:p w14:paraId="50E9E771" w14:textId="3D15904F" w:rsidR="007C2A53" w:rsidRDefault="00A87CF9">
                            <w:pPr>
                              <w:pStyle w:val="Textoindependiente"/>
                              <w:spacing w:before="90"/>
                            </w:pPr>
                            <w:r>
                              <w:t>DEC. 2016 - NOV. 2018</w:t>
                            </w:r>
                          </w:p>
                          <w:p w14:paraId="47160D3A" w14:textId="77777777" w:rsidR="00C15E6E" w:rsidRDefault="00C15E6E" w:rsidP="00C15E6E">
                            <w:pPr>
                              <w:pStyle w:val="Textoindependiente"/>
                              <w:spacing w:before="90"/>
                            </w:pPr>
                            <w:r>
                              <w:t>•</w:t>
                            </w:r>
                            <w:r>
                              <w:tab/>
                              <w:t xml:space="preserve">Generating ideas, </w:t>
                            </w:r>
                            <w:proofErr w:type="spellStart"/>
                            <w:r>
                              <w:t>backtesting</w:t>
                            </w:r>
                            <w:proofErr w:type="spellEnd"/>
                            <w:r>
                              <w:t>, and implementing ideas.</w:t>
                            </w:r>
                          </w:p>
                          <w:p w14:paraId="1E0AB54C" w14:textId="340644F6" w:rsidR="00CD4924" w:rsidRDefault="00C15E6E" w:rsidP="00C15E6E">
                            <w:pPr>
                              <w:pStyle w:val="Textoindependiente"/>
                              <w:spacing w:before="90"/>
                            </w:pPr>
                            <w:r>
                              <w:t>•</w:t>
                            </w:r>
                            <w:r>
                              <w:tab/>
                              <w:t>Evaluated new datasets for possible addition to the investment models.</w:t>
                            </w:r>
                          </w:p>
                          <w:p w14:paraId="7F4DF479" w14:textId="53261B01" w:rsidR="00CD4924" w:rsidRPr="00756141" w:rsidRDefault="00CD4924" w:rsidP="00756141">
                            <w:pPr>
                              <w:pStyle w:val="Textoindependiente"/>
                              <w:spacing w:before="90"/>
                              <w:ind w:left="0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AA8F0F0" w14:textId="55D492FC" w:rsidR="007C2A53" w:rsidRDefault="00C15E6E">
                            <w:pPr>
                              <w:spacing w:before="138" w:line="283" w:lineRule="auto"/>
                              <w:ind w:left="20" w:right="1146"/>
                              <w:rPr>
                                <w:rFonts w:ascii="PF DinText Pro"/>
                                <w:b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</w:rPr>
                              <w:t>MACHINE LEARNING SPECIALIST</w:t>
                            </w:r>
                            <w:r w:rsidR="00CD4924">
                              <w:rPr>
                                <w:rFonts w:ascii="PF DinText Pro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>–</w:t>
                            </w:r>
                            <w:r w:rsidR="00CD4924">
                              <w:rPr>
                                <w:rFonts w:ascii="PF DinText Pro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>BRITISH AMERICAN TOBACCO</w:t>
                            </w:r>
                          </w:p>
                          <w:p w14:paraId="0E2FE3E3" w14:textId="4DF8B515" w:rsidR="007C2A53" w:rsidRDefault="00A87CF9">
                            <w:pPr>
                              <w:pStyle w:val="Textoindependiente"/>
                              <w:spacing w:before="90"/>
                              <w:jc w:val="both"/>
                            </w:pPr>
                            <w:r>
                              <w:t>OCT. 2016 - SEP. 2014</w:t>
                            </w:r>
                          </w:p>
                          <w:p w14:paraId="1985D61C" w14:textId="77777777" w:rsidR="00C15E6E" w:rsidRDefault="00C15E6E" w:rsidP="00C15E6E">
                            <w:pPr>
                              <w:pStyle w:val="Textoindependiente"/>
                              <w:spacing w:before="90"/>
                              <w:jc w:val="both"/>
                            </w:pPr>
                            <w:r>
                              <w:t>•</w:t>
                            </w:r>
                            <w:r>
                              <w:tab/>
                              <w:t>Using machine learning and statistical modeling methods to develop and evaluate algorithms used for improving quality, performance, data management, and accuracy.</w:t>
                            </w:r>
                          </w:p>
                          <w:p w14:paraId="4DF3D3E0" w14:textId="6E0568E4" w:rsidR="002D3951" w:rsidRDefault="00C15E6E" w:rsidP="00756141">
                            <w:pPr>
                              <w:pStyle w:val="Textoindependiente"/>
                              <w:spacing w:before="90"/>
                              <w:jc w:val="both"/>
                            </w:pPr>
                            <w:r>
                              <w:t>•</w:t>
                            </w:r>
                            <w:r>
                              <w:tab/>
                              <w:t>Working with Adobe’s research teams, taking state-of-the-art research, and making amazing products and features.</w:t>
                            </w:r>
                          </w:p>
                          <w:p w14:paraId="41BBE3EB" w14:textId="77777777" w:rsidR="002D3951" w:rsidRDefault="002D3951" w:rsidP="00C15E6E">
                            <w:pPr>
                              <w:pStyle w:val="Textoindependiente"/>
                              <w:spacing w:before="90"/>
                              <w:jc w:val="both"/>
                            </w:pPr>
                          </w:p>
                          <w:p w14:paraId="5947B3CE" w14:textId="7DCFDB04" w:rsidR="00CD4924" w:rsidRDefault="00CD4924" w:rsidP="00CD4924">
                            <w:pPr>
                              <w:pStyle w:val="Textoindependiente"/>
                              <w:spacing w:before="90"/>
                              <w:jc w:val="both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D02B2E3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320.1pt;margin-top:265.2pt;width:217.1pt;height:511.15pt;z-index:-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" filled="f" stroked="f">
                <v:textbox inset="0,0,0,0">
                  <w:txbxContent>
                    <w:p w14:paraId="30411702" w14:textId="77777777" w:rsidR="007C2A53" w:rsidRDefault="00A87CF9">
                      <w:pPr>
                        <w:spacing w:line="445" w:lineRule="exact"/>
                        <w:ind w:left="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>EXPERIENCE</w:t>
                      </w:r>
                    </w:p>
                    <w:p w14:paraId="4C1C7966" w14:textId="4D8773DD" w:rsidR="007C2A53" w:rsidRDefault="00C15E6E">
                      <w:pPr>
                        <w:spacing w:before="111" w:line="283" w:lineRule="auto"/>
                        <w:ind w:left="20" w:right="1146"/>
                        <w:rPr>
                          <w:rFonts w:ascii="PF DinText Pro"/>
                          <w:b/>
                        </w:rPr>
                      </w:pPr>
                      <w:r>
                        <w:rPr>
                          <w:rFonts w:ascii="PF DinText Pro"/>
                          <w:b/>
                        </w:rPr>
                        <w:t>MACHINE LEARNING SPECIALIST</w:t>
                      </w:r>
                      <w:r w:rsidR="00B12513">
                        <w:rPr>
                          <w:rFonts w:ascii="PF DinText Pro"/>
                          <w:b/>
                        </w:rPr>
                        <w:t xml:space="preserve"> </w:t>
                      </w:r>
                      <w:r>
                        <w:rPr>
                          <w:rFonts w:ascii="PF DinText Pro"/>
                          <w:b/>
                        </w:rPr>
                        <w:t>–</w:t>
                      </w:r>
                      <w:r w:rsidR="00B12513">
                        <w:rPr>
                          <w:rFonts w:ascii="PF DinText Pro"/>
                          <w:b/>
                        </w:rPr>
                        <w:t xml:space="preserve"> </w:t>
                      </w:r>
                      <w:r>
                        <w:rPr>
                          <w:rFonts w:ascii="PF DinText Pro"/>
                          <w:b/>
                        </w:rPr>
                        <w:t>WELLS FARGO</w:t>
                      </w:r>
                    </w:p>
                    <w:p w14:paraId="7B6A1771" w14:textId="6D910EF2" w:rsidR="007C2A53" w:rsidRDefault="00A87CF9">
                      <w:pPr>
                        <w:pStyle w:val="Textoindependiente"/>
                        <w:spacing w:before="89"/>
                      </w:pPr>
                      <w:r>
                        <w:t>JAN. 2018 - DEC. 2019</w:t>
                      </w:r>
                    </w:p>
                    <w:p w14:paraId="7D5A19FA" w14:textId="77777777" w:rsidR="00C15E6E" w:rsidRDefault="00C15E6E" w:rsidP="00C15E6E">
                      <w:pPr>
                        <w:pStyle w:val="Textoindependiente"/>
                        <w:spacing w:before="89"/>
                      </w:pPr>
                      <w:r>
                        <w:t>•</w:t>
                      </w:r>
                      <w:r>
                        <w:tab/>
                        <w:t>Conducted quantitative research that focused on utilizing advanced statistical learning methods on varied data sets to create robust models for predicting stock risk and returns.</w:t>
                      </w:r>
                    </w:p>
                    <w:p w14:paraId="04A37BEB" w14:textId="77777777" w:rsidR="00C15E6E" w:rsidRDefault="00C15E6E" w:rsidP="00C15E6E">
                      <w:pPr>
                        <w:pStyle w:val="Textoindependiente"/>
                        <w:spacing w:before="89"/>
                      </w:pPr>
                      <w:r>
                        <w:t>•</w:t>
                      </w:r>
                      <w:r>
                        <w:tab/>
                        <w:t xml:space="preserve">Modeled the performance of important investors. </w:t>
                      </w:r>
                    </w:p>
                    <w:p w14:paraId="70F755D8" w14:textId="0ED58FA9" w:rsidR="00C15E6E" w:rsidRDefault="00C15E6E" w:rsidP="00C15E6E">
                      <w:pPr>
                        <w:pStyle w:val="Textoindependiente"/>
                        <w:spacing w:before="89"/>
                      </w:pPr>
                      <w:r>
                        <w:t>•</w:t>
                      </w:r>
                      <w:r>
                        <w:tab/>
                        <w:t>Built effective tools and scalable systems for the team.</w:t>
                      </w:r>
                    </w:p>
                    <w:p w14:paraId="3ACF484D" w14:textId="6CEA2EB5" w:rsidR="00CD4924" w:rsidRDefault="00CD4924" w:rsidP="00C15E6E">
                      <w:pPr>
                        <w:pStyle w:val="Textoindependiente"/>
                        <w:spacing w:before="89"/>
                        <w:ind w:left="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0A192DB3" w14:textId="77777777" w:rsidR="00C15E6E" w:rsidRDefault="00C15E6E">
                      <w:pPr>
                        <w:pStyle w:val="Textoindependiente"/>
                        <w:spacing w:before="9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MACHINE LEARNING SPECIALIST</w:t>
                      </w:r>
                      <w:r w:rsidR="00CD4924" w:rsidRPr="00CD4924">
                        <w:rPr>
                          <w:b/>
                          <w:bCs/>
                        </w:rPr>
                        <w:t xml:space="preserve"> – </w:t>
                      </w:r>
                    </w:p>
                    <w:p w14:paraId="584D96D3" w14:textId="76CF4F11" w:rsidR="00CD4924" w:rsidRPr="00CD4924" w:rsidRDefault="00CD4924">
                      <w:pPr>
                        <w:pStyle w:val="Textoindependiente"/>
                        <w:spacing w:before="90"/>
                        <w:rPr>
                          <w:b/>
                          <w:bCs/>
                        </w:rPr>
                      </w:pPr>
                      <w:r w:rsidRPr="00CD4924">
                        <w:rPr>
                          <w:b/>
                          <w:bCs/>
                        </w:rPr>
                        <w:t>NISSAN</w:t>
                      </w:r>
                    </w:p>
                    <w:p w14:paraId="50E9E771" w14:textId="3D15904F" w:rsidR="007C2A53" w:rsidRDefault="00A87CF9">
                      <w:pPr>
                        <w:pStyle w:val="Textoindependiente"/>
                        <w:spacing w:before="90"/>
                      </w:pPr>
                      <w:r>
                        <w:t>DEC. 2016 - NOV. 2018</w:t>
                      </w:r>
                    </w:p>
                    <w:p w14:paraId="47160D3A" w14:textId="77777777" w:rsidR="00C15E6E" w:rsidRDefault="00C15E6E" w:rsidP="00C15E6E">
                      <w:pPr>
                        <w:pStyle w:val="Textoindependiente"/>
                        <w:spacing w:before="90"/>
                      </w:pPr>
                      <w:r>
                        <w:t>•</w:t>
                      </w:r>
                      <w:r>
                        <w:tab/>
                        <w:t xml:space="preserve">Generating ideas, </w:t>
                      </w:r>
                      <w:proofErr w:type="spellStart"/>
                      <w:r>
                        <w:t>backtesting</w:t>
                      </w:r>
                      <w:proofErr w:type="spellEnd"/>
                      <w:r>
                        <w:t>, and implementing ideas.</w:t>
                      </w:r>
                    </w:p>
                    <w:p w14:paraId="1E0AB54C" w14:textId="340644F6" w:rsidR="00CD4924" w:rsidRDefault="00C15E6E" w:rsidP="00C15E6E">
                      <w:pPr>
                        <w:pStyle w:val="Textoindependiente"/>
                        <w:spacing w:before="90"/>
                      </w:pPr>
                      <w:r>
                        <w:t>•</w:t>
                      </w:r>
                      <w:r>
                        <w:tab/>
                        <w:t>Evaluated new datasets for possible addition to the investment models.</w:t>
                      </w:r>
                    </w:p>
                    <w:p w14:paraId="7F4DF479" w14:textId="53261B01" w:rsidR="00CD4924" w:rsidRPr="00756141" w:rsidRDefault="00CD4924" w:rsidP="00756141">
                      <w:pPr>
                        <w:pStyle w:val="Textoindependiente"/>
                        <w:spacing w:before="90"/>
                        <w:ind w:left="0"/>
                        <w:rPr>
                          <w:sz w:val="10"/>
                          <w:szCs w:val="10"/>
                        </w:rPr>
                      </w:pPr>
                    </w:p>
                    <w:p w14:paraId="0AA8F0F0" w14:textId="55D492FC" w:rsidR="007C2A53" w:rsidRDefault="00C15E6E">
                      <w:pPr>
                        <w:spacing w:before="138" w:line="283" w:lineRule="auto"/>
                        <w:ind w:left="20" w:right="1146"/>
                        <w:rPr>
                          <w:rFonts w:ascii="PF DinText Pro"/>
                          <w:b/>
                        </w:rPr>
                      </w:pPr>
                      <w:r>
                        <w:rPr>
                          <w:rFonts w:ascii="PF DinText Pro"/>
                          <w:b/>
                        </w:rPr>
                        <w:t>MACHINE LEARNING SPECIALIST</w:t>
                      </w:r>
                      <w:r w:rsidR="00CD4924">
                        <w:rPr>
                          <w:rFonts w:ascii="PF DinText Pro"/>
                          <w:b/>
                        </w:rPr>
                        <w:t xml:space="preserve"> </w:t>
                      </w:r>
                      <w:r>
                        <w:rPr>
                          <w:rFonts w:ascii="PF DinText Pro"/>
                          <w:b/>
                        </w:rPr>
                        <w:t>–</w:t>
                      </w:r>
                      <w:r w:rsidR="00CD4924">
                        <w:rPr>
                          <w:rFonts w:ascii="PF DinText Pro"/>
                          <w:b/>
                        </w:rPr>
                        <w:t xml:space="preserve"> </w:t>
                      </w:r>
                      <w:r>
                        <w:rPr>
                          <w:rFonts w:ascii="PF DinText Pro"/>
                          <w:b/>
                        </w:rPr>
                        <w:t>BRITISH AMERICAN TOBACCO</w:t>
                      </w:r>
                    </w:p>
                    <w:p w14:paraId="0E2FE3E3" w14:textId="4DF8B515" w:rsidR="007C2A53" w:rsidRDefault="00A87CF9">
                      <w:pPr>
                        <w:pStyle w:val="Textoindependiente"/>
                        <w:spacing w:before="90"/>
                        <w:jc w:val="both"/>
                      </w:pPr>
                      <w:r>
                        <w:t>OCT. 2016 - SEP. 2014</w:t>
                      </w:r>
                    </w:p>
                    <w:p w14:paraId="1985D61C" w14:textId="77777777" w:rsidR="00C15E6E" w:rsidRDefault="00C15E6E" w:rsidP="00C15E6E">
                      <w:pPr>
                        <w:pStyle w:val="Textoindependiente"/>
                        <w:spacing w:before="90"/>
                        <w:jc w:val="both"/>
                      </w:pPr>
                      <w:r>
                        <w:t>•</w:t>
                      </w:r>
                      <w:r>
                        <w:tab/>
                        <w:t>Using machine learning and statistical modeling methods to develop and evaluate algorithms used for improving quality, performance, data management, and accuracy.</w:t>
                      </w:r>
                    </w:p>
                    <w:p w14:paraId="4DF3D3E0" w14:textId="6E0568E4" w:rsidR="002D3951" w:rsidRDefault="00C15E6E" w:rsidP="00756141">
                      <w:pPr>
                        <w:pStyle w:val="Textoindependiente"/>
                        <w:spacing w:before="90"/>
                        <w:jc w:val="both"/>
                      </w:pPr>
                      <w:r>
                        <w:t>•</w:t>
                      </w:r>
                      <w:r>
                        <w:tab/>
                        <w:t>Working with Adobe’s research teams, taking state-of-the-art research, and making amazing products and features.</w:t>
                      </w:r>
                    </w:p>
                    <w:p w14:paraId="41BBE3EB" w14:textId="77777777" w:rsidR="002D3951" w:rsidRDefault="002D3951" w:rsidP="00C15E6E">
                      <w:pPr>
                        <w:pStyle w:val="Textoindependiente"/>
                        <w:spacing w:before="90"/>
                        <w:jc w:val="both"/>
                      </w:pPr>
                    </w:p>
                    <w:p w14:paraId="5947B3CE" w14:textId="7DCFDB04" w:rsidR="00CD4924" w:rsidRDefault="00CD4924" w:rsidP="00CD4924">
                      <w:pPr>
                        <w:pStyle w:val="Textoindependiente"/>
                        <w:spacing w:before="90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D3951">
        <w:rPr>
          <w:noProof/>
        </w:rPr>
        <mc:AlternateContent>
          <mc:Choice Requires="wps">
            <w:drawing>
              <wp:anchor distT="0" distB="0" distL="114300" distR="114300" simplePos="0" relativeHeight="503312360" behindDoc="1" locked="0" layoutInCell="1" allowOverlap="1" wp14:anchorId="771C90C7" wp14:editId="3C97FD46">
                <wp:simplePos x="0" y="0"/>
                <wp:positionH relativeFrom="page">
                  <wp:posOffset>4062931</wp:posOffset>
                </wp:positionH>
                <wp:positionV relativeFrom="margin">
                  <wp:posOffset>9928659</wp:posOffset>
                </wp:positionV>
                <wp:extent cx="2842895" cy="504825"/>
                <wp:effectExtent l="0" t="0" r="14605" b="9525"/>
                <wp:wrapNone/>
                <wp:docPr id="2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284289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25C204" w14:textId="44005609" w:rsidR="00756141" w:rsidRDefault="002D3951" w:rsidP="00756141">
                            <w:pPr>
                              <w:pStyle w:val="Textoindependiente"/>
                              <w:spacing w:before="0" w:line="285" w:lineRule="exact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</w:t>
                            </w:r>
                            <w:r w:rsidR="00756141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2</w:t>
                            </w:r>
                          </w:p>
                          <w:p w14:paraId="0190FCCE" w14:textId="77777777" w:rsidR="00756141" w:rsidRPr="00AC1685" w:rsidRDefault="00756141" w:rsidP="00756141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5" w:history="1">
                              <w:r w:rsidRPr="00AC1685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</w:t>
                              </w:r>
                              <w:r w:rsidRPr="00AC1685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p</w:t>
                              </w:r>
                              <w:r w:rsidRPr="00AC1685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late</w:t>
                              </w:r>
                              <w:r w:rsidRPr="00AC1685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s</w:t>
                              </w:r>
                            </w:hyperlink>
                            <w:r w:rsidRPr="00AC1685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23F2D26" w14:textId="77777777" w:rsidR="00756141" w:rsidRPr="00AC1685" w:rsidRDefault="00756141" w:rsidP="00756141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6" w:history="1">
                              <w:r w:rsidRPr="00AC1685">
                                <w:rPr>
                                  <w:rStyle w:val="Hipervnculo"/>
                                  <w:rFonts w:ascii="Arial" w:eastAsia="Tahoma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</w:t>
                              </w:r>
                              <w:r w:rsidRPr="00AC1685">
                                <w:rPr>
                                  <w:rStyle w:val="Hipervnculo"/>
                                  <w:rFonts w:ascii="Arial" w:eastAsia="Tahoma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o</w:t>
                              </w:r>
                              <w:r w:rsidRPr="00AC1685">
                                <w:rPr>
                                  <w:rStyle w:val="Hipervnculo"/>
                                  <w:rFonts w:ascii="Arial" w:eastAsia="Tahoma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ol</w:t>
                              </w:r>
                            </w:hyperlink>
                          </w:p>
                          <w:p w14:paraId="3CB3DB21" w14:textId="77777777" w:rsidR="00756141" w:rsidRDefault="00756141" w:rsidP="00756141">
                            <w:pPr>
                              <w:pStyle w:val="Textoindependiente"/>
                              <w:spacing w:before="0" w:line="285" w:lineRule="exact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774CB45C" w14:textId="5AEA5B8A" w:rsidR="007C2A53" w:rsidRPr="00FC2EE1" w:rsidRDefault="007C2A53" w:rsidP="00756141">
                            <w:pPr>
                              <w:widowControl/>
                              <w:adjustRightInd w:val="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54B0247B" w14:textId="0CAB1072" w:rsidR="007C2A53" w:rsidRDefault="007C2A53" w:rsidP="00CD4924">
                            <w:pPr>
                              <w:pStyle w:val="Textoindependiente"/>
                              <w:tabs>
                                <w:tab w:val="left" w:pos="191"/>
                              </w:tabs>
                              <w:spacing w:before="115" w:line="283" w:lineRule="auto"/>
                              <w:ind w:left="190" w:right="17"/>
                              <w:jc w:val="both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1C90C7" id="Text Box 25" o:spid="_x0000_s1027" type="#_x0000_t202" style="position:absolute;left:0;text-align:left;margin-left:319.9pt;margin-top:781.8pt;width:223.85pt;height:39.75pt;flip:y;z-index:-4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" filled="f" stroked="f">
                <v:textbox inset="0,0,0,0">
                  <w:txbxContent>
                    <w:p w14:paraId="5625C204" w14:textId="44005609" w:rsidR="00756141" w:rsidRDefault="002D3951" w:rsidP="00756141">
                      <w:pPr>
                        <w:pStyle w:val="Textoindependiente"/>
                        <w:spacing w:before="0" w:line="285" w:lineRule="exact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</w:t>
                      </w:r>
                      <w:r w:rsidR="00756141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2</w:t>
                      </w:r>
                    </w:p>
                    <w:p w14:paraId="0190FCCE" w14:textId="77777777" w:rsidR="00756141" w:rsidRPr="00AC1685" w:rsidRDefault="00756141" w:rsidP="00756141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7" w:history="1">
                        <w:r w:rsidRPr="00AC1685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</w:t>
                        </w:r>
                        <w:r w:rsidRPr="00AC1685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p</w:t>
                        </w:r>
                        <w:r w:rsidRPr="00AC1685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late</w:t>
                        </w:r>
                        <w:r w:rsidRPr="00AC1685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s</w:t>
                        </w:r>
                      </w:hyperlink>
                      <w:r w:rsidRPr="00AC1685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23F2D26" w14:textId="77777777" w:rsidR="00756141" w:rsidRPr="00AC1685" w:rsidRDefault="00756141" w:rsidP="00756141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8" w:history="1">
                        <w:r w:rsidRPr="00AC1685">
                          <w:rPr>
                            <w:rStyle w:val="Hipervnculo"/>
                            <w:rFonts w:ascii="Arial" w:eastAsia="Tahoma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</w:t>
                        </w:r>
                        <w:r w:rsidRPr="00AC1685">
                          <w:rPr>
                            <w:rStyle w:val="Hipervnculo"/>
                            <w:rFonts w:ascii="Arial" w:eastAsia="Tahoma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o</w:t>
                        </w:r>
                        <w:r w:rsidRPr="00AC1685">
                          <w:rPr>
                            <w:rStyle w:val="Hipervnculo"/>
                            <w:rFonts w:ascii="Arial" w:eastAsia="Tahoma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ol</w:t>
                        </w:r>
                      </w:hyperlink>
                    </w:p>
                    <w:p w14:paraId="3CB3DB21" w14:textId="77777777" w:rsidR="00756141" w:rsidRDefault="00756141" w:rsidP="00756141">
                      <w:pPr>
                        <w:pStyle w:val="Textoindependiente"/>
                        <w:spacing w:before="0" w:line="285" w:lineRule="exact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774CB45C" w14:textId="5AEA5B8A" w:rsidR="007C2A53" w:rsidRPr="00FC2EE1" w:rsidRDefault="007C2A53" w:rsidP="00756141">
                      <w:pPr>
                        <w:widowControl/>
                        <w:adjustRightInd w:val="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54B0247B" w14:textId="0CAB1072" w:rsidR="007C2A53" w:rsidRDefault="007C2A53" w:rsidP="00CD4924">
                      <w:pPr>
                        <w:pStyle w:val="Textoindependiente"/>
                        <w:tabs>
                          <w:tab w:val="left" w:pos="191"/>
                        </w:tabs>
                        <w:spacing w:before="115" w:line="283" w:lineRule="auto"/>
                        <w:ind w:left="190" w:right="17"/>
                        <w:jc w:val="both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C15E6E">
        <w:rPr>
          <w:noProof/>
        </w:rPr>
        <mc:AlternateContent>
          <mc:Choice Requires="wps">
            <w:drawing>
              <wp:anchor distT="0" distB="0" distL="114300" distR="114300" simplePos="0" relativeHeight="503312000" behindDoc="1" locked="0" layoutInCell="1" allowOverlap="1" wp14:anchorId="5F732581" wp14:editId="4772CAE3">
                <wp:simplePos x="0" y="0"/>
                <wp:positionH relativeFrom="page">
                  <wp:posOffset>2257425</wp:posOffset>
                </wp:positionH>
                <wp:positionV relativeFrom="page">
                  <wp:posOffset>1181100</wp:posOffset>
                </wp:positionV>
                <wp:extent cx="3790950" cy="254000"/>
                <wp:effectExtent l="0" t="0" r="0" b="12700"/>
                <wp:wrapNone/>
                <wp:docPr id="2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C6D42C" w14:textId="17B08DB7" w:rsidR="007C2A53" w:rsidRPr="00C15E6E" w:rsidRDefault="00C15E6E">
                            <w:pPr>
                              <w:spacing w:line="365" w:lineRule="exact"/>
                              <w:ind w:left="20"/>
                              <w:rPr>
                                <w:rFonts w:ascii="PF Din Text Comp Pro"/>
                                <w:b/>
                                <w:sz w:val="36"/>
                                <w:lang w:val="en-GB"/>
                              </w:rPr>
                            </w:pPr>
                            <w:r>
                              <w:rPr>
                                <w:rFonts w:ascii="PF Din Text Comp Pro"/>
                                <w:b/>
                                <w:sz w:val="36"/>
                                <w:lang w:val="en-GB"/>
                              </w:rPr>
                              <w:t>MACHINE LEARNING SPECIALIS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32581" id="Text Box 24" o:spid="_x0000_s1028" type="#_x0000_t202" style="position:absolute;left:0;text-align:left;margin-left:177.75pt;margin-top:93pt;width:298.5pt;height:20pt;z-index:-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" filled="f" stroked="f">
                <v:textbox inset="0,0,0,0">
                  <w:txbxContent>
                    <w:p w14:paraId="55C6D42C" w14:textId="17B08DB7" w:rsidR="007C2A53" w:rsidRPr="00C15E6E" w:rsidRDefault="00C15E6E">
                      <w:pPr>
                        <w:spacing w:line="365" w:lineRule="exact"/>
                        <w:ind w:left="20"/>
                        <w:rPr>
                          <w:rFonts w:ascii="PF Din Text Comp Pro"/>
                          <w:b/>
                          <w:sz w:val="36"/>
                          <w:lang w:val="en-GB"/>
                        </w:rPr>
                      </w:pPr>
                      <w:r>
                        <w:rPr>
                          <w:rFonts w:ascii="PF Din Text Comp Pro"/>
                          <w:b/>
                          <w:sz w:val="36"/>
                          <w:lang w:val="en-GB"/>
                        </w:rPr>
                        <w:t>MACHINE LEARNING SPECIALIS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12513">
        <w:rPr>
          <w:noProof/>
        </w:rPr>
        <mc:AlternateContent>
          <mc:Choice Requires="wps">
            <w:drawing>
              <wp:anchor distT="0" distB="0" distL="114300" distR="114300" simplePos="0" relativeHeight="503312192" behindDoc="1" locked="0" layoutInCell="1" allowOverlap="1" wp14:anchorId="4EADAC0D" wp14:editId="7C7D6F18">
                <wp:simplePos x="0" y="0"/>
                <wp:positionH relativeFrom="page">
                  <wp:posOffset>1009650</wp:posOffset>
                </wp:positionH>
                <wp:positionV relativeFrom="page">
                  <wp:posOffset>4886324</wp:posOffset>
                </wp:positionV>
                <wp:extent cx="2561590" cy="2276475"/>
                <wp:effectExtent l="0" t="0" r="10160" b="9525"/>
                <wp:wrapNone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1590" cy="227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3A1C86" w14:textId="1810C749" w:rsidR="007C2A53" w:rsidRDefault="00B12513" w:rsidP="00B12513">
                            <w:pPr>
                              <w:spacing w:line="445" w:lineRule="exact"/>
                              <w:ind w:left="144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 xml:space="preserve">    </w:t>
                            </w:r>
                            <w:r w:rsidR="00A87CF9">
                              <w:rPr>
                                <w:rFonts w:ascii="PF Din Text Comp Pro X Thin"/>
                                <w:sz w:val="44"/>
                              </w:rPr>
                              <w:t>EDUCATION</w:t>
                            </w:r>
                          </w:p>
                          <w:p w14:paraId="73D1ABF6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2017 – 2019 </w:t>
                            </w:r>
                          </w:p>
                          <w:p w14:paraId="55E64699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>Master of Science</w:t>
                            </w:r>
                          </w:p>
                          <w:p w14:paraId="037CADD9" w14:textId="2BC40D98" w:rsidR="00B12513" w:rsidRDefault="00C15E6E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>
                              <w:t>Big Data Analytics</w:t>
                            </w:r>
                            <w:r w:rsidR="00B12513" w:rsidRPr="00B12513">
                              <w:t xml:space="preserve"> </w:t>
                            </w:r>
                          </w:p>
                          <w:p w14:paraId="46AE6E1F" w14:textId="197047BC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>University of Colorado</w:t>
                            </w:r>
                          </w:p>
                          <w:p w14:paraId="66FD2B3A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</w:p>
                          <w:p w14:paraId="70AD9AC7" w14:textId="68538409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2012 - 2015 </w:t>
                            </w:r>
                          </w:p>
                          <w:p w14:paraId="19214B4A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Bachelor of Science </w:t>
                            </w:r>
                          </w:p>
                          <w:p w14:paraId="023FCECE" w14:textId="5E2E54CF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/>
                            </w:pPr>
                            <w:r>
                              <w:t xml:space="preserve">            </w:t>
                            </w:r>
                            <w:r w:rsidR="00C15E6E">
                              <w:t xml:space="preserve">              Machine Learning</w:t>
                            </w:r>
                            <w:r>
                              <w:t xml:space="preserve"> </w:t>
                            </w:r>
                            <w:r w:rsidRPr="00B12513">
                              <w:t xml:space="preserve">Technology </w:t>
                            </w:r>
                          </w:p>
                          <w:p w14:paraId="318BBD0F" w14:textId="485E64F2" w:rsidR="007C2A53" w:rsidRDefault="00B12513" w:rsidP="00B12513">
                            <w:pPr>
                              <w:pStyle w:val="Textoindependiente"/>
                              <w:spacing w:before="76" w:line="283" w:lineRule="auto"/>
                              <w:ind w:left="720" w:right="22" w:firstLine="995"/>
                              <w:jc w:val="center"/>
                            </w:pPr>
                            <w:r>
                              <w:t xml:space="preserve">           </w:t>
                            </w:r>
                            <w:r w:rsidRPr="00B12513">
                              <w:t>Westwood Colleg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ADAC0D" id="Text Box 12" o:spid="_x0000_s1029" type="#_x0000_t202" style="position:absolute;left:0;text-align:left;margin-left:79.5pt;margin-top:384.75pt;width:201.7pt;height:179.25pt;z-index:-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" filled="f" stroked="f">
                <v:textbox inset="0,0,0,0">
                  <w:txbxContent>
                    <w:p w14:paraId="6E3A1C86" w14:textId="1810C749" w:rsidR="007C2A53" w:rsidRDefault="00B12513" w:rsidP="00B12513">
                      <w:pPr>
                        <w:spacing w:line="445" w:lineRule="exact"/>
                        <w:ind w:left="144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 xml:space="preserve">    </w:t>
                      </w:r>
                      <w:r w:rsidR="00A87CF9">
                        <w:rPr>
                          <w:rFonts w:ascii="PF Din Text Comp Pro X Thin"/>
                          <w:sz w:val="44"/>
                        </w:rPr>
                        <w:t>EDUCATION</w:t>
                      </w:r>
                    </w:p>
                    <w:p w14:paraId="73D1ABF6" w14:textId="77777777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2017 – 2019 </w:t>
                      </w:r>
                    </w:p>
                    <w:p w14:paraId="55E64699" w14:textId="77777777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>Master of Science</w:t>
                      </w:r>
                    </w:p>
                    <w:p w14:paraId="037CADD9" w14:textId="2BC40D98" w:rsidR="00B12513" w:rsidRDefault="00C15E6E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>
                        <w:t>Big Data Analytics</w:t>
                      </w:r>
                      <w:r w:rsidR="00B12513" w:rsidRPr="00B12513">
                        <w:t xml:space="preserve"> </w:t>
                      </w:r>
                    </w:p>
                    <w:p w14:paraId="46AE6E1F" w14:textId="197047BC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>University of Colorado</w:t>
                      </w:r>
                    </w:p>
                    <w:p w14:paraId="66FD2B3A" w14:textId="77777777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</w:p>
                    <w:p w14:paraId="70AD9AC7" w14:textId="68538409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2012 - 2015 </w:t>
                      </w:r>
                    </w:p>
                    <w:p w14:paraId="19214B4A" w14:textId="77777777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Bachelor of Science </w:t>
                      </w:r>
                    </w:p>
                    <w:p w14:paraId="023FCECE" w14:textId="5E2E54CF" w:rsidR="00B12513" w:rsidRDefault="00B12513" w:rsidP="00B12513">
                      <w:pPr>
                        <w:pStyle w:val="BodyText"/>
                        <w:spacing w:before="76"/>
                        <w:ind w:left="23" w:right="23"/>
                      </w:pPr>
                      <w:r>
                        <w:t xml:space="preserve">            </w:t>
                      </w:r>
                      <w:r w:rsidR="00C15E6E">
                        <w:t xml:space="preserve">              Machine Learning</w:t>
                      </w:r>
                      <w:r>
                        <w:t xml:space="preserve"> </w:t>
                      </w:r>
                      <w:r w:rsidRPr="00B12513">
                        <w:t xml:space="preserve">Technology </w:t>
                      </w:r>
                    </w:p>
                    <w:p w14:paraId="318BBD0F" w14:textId="485E64F2" w:rsidR="007C2A53" w:rsidRDefault="00B12513" w:rsidP="00B12513">
                      <w:pPr>
                        <w:pStyle w:val="BodyText"/>
                        <w:spacing w:before="76" w:line="283" w:lineRule="auto"/>
                        <w:ind w:left="720" w:right="22" w:firstLine="995"/>
                        <w:jc w:val="center"/>
                      </w:pPr>
                      <w:r>
                        <w:t xml:space="preserve">           </w:t>
                      </w:r>
                      <w:r w:rsidRPr="00B12513">
                        <w:t>Westwood Colleg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12513">
        <w:rPr>
          <w:noProof/>
        </w:rPr>
        <mc:AlternateContent>
          <mc:Choice Requires="wps">
            <w:drawing>
              <wp:anchor distT="0" distB="0" distL="114300" distR="114300" simplePos="0" relativeHeight="503312144" behindDoc="1" locked="0" layoutInCell="1" allowOverlap="1" wp14:anchorId="57F32C86" wp14:editId="75C23931">
                <wp:simplePos x="0" y="0"/>
                <wp:positionH relativeFrom="page">
                  <wp:posOffset>714375</wp:posOffset>
                </wp:positionH>
                <wp:positionV relativeFrom="page">
                  <wp:posOffset>3638550</wp:posOffset>
                </wp:positionV>
                <wp:extent cx="2901315" cy="1095375"/>
                <wp:effectExtent l="0" t="0" r="13335" b="9525"/>
                <wp:wrapNone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1315" cy="1095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F3BB39" w14:textId="691564C8" w:rsidR="007C2A53" w:rsidRDefault="00C15E6E" w:rsidP="00A87CF9">
                            <w:pPr>
                              <w:pStyle w:val="Textoindependiente"/>
                              <w:tabs>
                                <w:tab w:val="left" w:pos="616"/>
                                <w:tab w:val="left" w:pos="1938"/>
                                <w:tab w:val="left" w:pos="2992"/>
                                <w:tab w:val="left" w:pos="3530"/>
                              </w:tabs>
                              <w:spacing w:line="283" w:lineRule="auto"/>
                              <w:ind w:left="21" w:right="17" w:hanging="2"/>
                              <w:jc w:val="right"/>
                            </w:pPr>
                            <w:r w:rsidRPr="00C15E6E">
                              <w:t>Avid machine learning engineer with 5+ years’ experience in predictive modeling and data mining. Enthusiastic to apply statistical machine learning solutions for Macro Globe</w:t>
                            </w:r>
                            <w:r w:rsidR="00B12513" w:rsidRPr="00B12513"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F32C86" id="Text Box 14" o:spid="_x0000_s1030" type="#_x0000_t202" style="position:absolute;left:0;text-align:left;margin-left:56.25pt;margin-top:286.5pt;width:228.45pt;height:86.25pt;z-index:-4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" filled="f" stroked="f">
                <v:textbox inset="0,0,0,0">
                  <w:txbxContent>
                    <w:p w14:paraId="43F3BB39" w14:textId="691564C8" w:rsidR="007C2A53" w:rsidRDefault="00C15E6E" w:rsidP="00A87CF9">
                      <w:pPr>
                        <w:pStyle w:val="BodyText"/>
                        <w:tabs>
                          <w:tab w:val="left" w:pos="616"/>
                          <w:tab w:val="left" w:pos="1938"/>
                          <w:tab w:val="left" w:pos="2992"/>
                          <w:tab w:val="left" w:pos="3530"/>
                        </w:tabs>
                        <w:spacing w:line="283" w:lineRule="auto"/>
                        <w:ind w:left="21" w:right="17" w:hanging="2"/>
                        <w:jc w:val="right"/>
                      </w:pPr>
                      <w:r w:rsidRPr="00C15E6E">
                        <w:t>Avid machine learning engineer with 5+ years’ experience in predictive modeling and data mining. Enthusiastic to apply statistical machine learning solutions for Macro Globe</w:t>
                      </w:r>
                      <w:r w:rsidR="00B12513" w:rsidRPr="00B12513">
                        <w:t>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12513">
        <w:rPr>
          <w:noProof/>
        </w:rPr>
        <mc:AlternateContent>
          <mc:Choice Requires="wps">
            <w:drawing>
              <wp:anchor distT="0" distB="0" distL="114300" distR="114300" simplePos="0" relativeHeight="503312024" behindDoc="1" locked="0" layoutInCell="1" allowOverlap="1" wp14:anchorId="4E8A69DA" wp14:editId="78B7AB3F">
                <wp:simplePos x="0" y="0"/>
                <wp:positionH relativeFrom="page">
                  <wp:posOffset>2257425</wp:posOffset>
                </wp:positionH>
                <wp:positionV relativeFrom="page">
                  <wp:posOffset>3371850</wp:posOffset>
                </wp:positionV>
                <wp:extent cx="1293495" cy="304800"/>
                <wp:effectExtent l="0" t="0" r="1905" b="0"/>
                <wp:wrapNone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3495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FC0D51" w14:textId="27DD3EDE" w:rsidR="007C2A53" w:rsidRDefault="00B12513">
                            <w:pPr>
                              <w:spacing w:line="445" w:lineRule="exact"/>
                              <w:ind w:left="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 xml:space="preserve">     </w:t>
                            </w:r>
                            <w:r w:rsidR="00A87CF9">
                              <w:rPr>
                                <w:rFonts w:ascii="PF Din Text Comp Pro X Thin"/>
                                <w:sz w:val="4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8A69DA" id="Text Box 16" o:spid="_x0000_s1031" type="#_x0000_t202" style="position:absolute;left:0;text-align:left;margin-left:177.75pt;margin-top:265.5pt;width:101.85pt;height:24pt;z-index:-4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" filled="f" stroked="f">
                <v:textbox inset="0,0,0,0">
                  <w:txbxContent>
                    <w:p w14:paraId="23FC0D51" w14:textId="27DD3EDE" w:rsidR="007C2A53" w:rsidRDefault="00B12513">
                      <w:pPr>
                        <w:spacing w:line="445" w:lineRule="exact"/>
                        <w:ind w:left="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 xml:space="preserve">     </w:t>
                      </w:r>
                      <w:r w:rsidR="00A87CF9">
                        <w:rPr>
                          <w:rFonts w:ascii="PF Din Text Comp Pro X Thin"/>
                          <w:sz w:val="44"/>
                        </w:rPr>
                        <w:t>PROFI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g">
            <w:drawing>
              <wp:anchor distT="0" distB="0" distL="114300" distR="114300" simplePos="0" relativeHeight="503311904" behindDoc="1" locked="0" layoutInCell="1" allowOverlap="1" wp14:anchorId="2253F62E" wp14:editId="4809570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0310" cy="3087370"/>
                <wp:effectExtent l="0" t="0" r="2540" b="0"/>
                <wp:wrapNone/>
                <wp:docPr id="19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60310" cy="3087370"/>
                          <a:chOff x="0" y="0"/>
                          <a:chExt cx="11906" cy="4862"/>
                        </a:xfrm>
                      </wpg:grpSpPr>
                      <wps:wsp>
                        <wps:cNvPr id="20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906" cy="3572"/>
                          </a:xfrm>
                          <a:prstGeom prst="rect">
                            <a:avLst/>
                          </a:prstGeom>
                          <a:solidFill>
                            <a:srgbClr val="EE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01" y="2763"/>
                            <a:ext cx="2206" cy="209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D8F8CA" id="Group 20" o:spid="_x0000_s1026" style="position:absolute;margin-left:0;margin-top:0;width:595.3pt;height:243.1pt;z-index:-4576;mso-position-horizontal-relative:page;mso-position-vertical-relative:page" coordsize="11906,48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">
                <v:rect id="Rectangle 21" o:spid="_x0000_s1027" style="position:absolute;width:11906;height:3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" fillcolor="#eee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8" type="#_x0000_t75" style="position:absolute;left:4901;top:2763;width:2206;height:20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">
                  <v:imagedata r:id="rId10" o:title=""/>
                </v:shape>
                <w10:wrap anchorx="page" anchory="page"/>
              </v:group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1928" behindDoc="1" locked="0" layoutInCell="1" allowOverlap="1" wp14:anchorId="581235A8" wp14:editId="72A1537A">
                <wp:simplePos x="0" y="0"/>
                <wp:positionH relativeFrom="page">
                  <wp:posOffset>3815715</wp:posOffset>
                </wp:positionH>
                <wp:positionV relativeFrom="page">
                  <wp:posOffset>3383915</wp:posOffset>
                </wp:positionV>
                <wp:extent cx="0" cy="6941185"/>
                <wp:effectExtent l="5715" t="12065" r="13335" b="9525"/>
                <wp:wrapNone/>
                <wp:docPr id="18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941185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8C7A87" id="Line 19" o:spid="_x0000_s1026" style="position:absolute;z-index:-4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00.45pt,266.45pt" to="300.45pt,8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" strokeweight=".5pt">
                <w10:wrap anchorx="page" anchory="page"/>
              </v:lin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1952" behindDoc="1" locked="0" layoutInCell="1" allowOverlap="1" wp14:anchorId="3EB3CEAB" wp14:editId="6FC92800">
                <wp:simplePos x="0" y="0"/>
                <wp:positionH relativeFrom="page">
                  <wp:posOffset>2228215</wp:posOffset>
                </wp:positionH>
                <wp:positionV relativeFrom="page">
                  <wp:posOffset>516255</wp:posOffset>
                </wp:positionV>
                <wp:extent cx="3169285" cy="571500"/>
                <wp:effectExtent l="0" t="1905" r="3175" b="0"/>
                <wp:wrapNone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9285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FF3B6A" w14:textId="77777777" w:rsidR="007C2A53" w:rsidRDefault="00A87CF9">
                            <w:pPr>
                              <w:tabs>
                                <w:tab w:val="left" w:pos="501"/>
                                <w:tab w:val="left" w:pos="4971"/>
                              </w:tabs>
                              <w:spacing w:line="852" w:lineRule="exact"/>
                              <w:ind w:left="20"/>
                              <w:rPr>
                                <w:rFonts w:ascii="PF Din Text Comp Pro X Thin"/>
                                <w:sz w:val="86"/>
                              </w:rPr>
                            </w:pP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ab/>
                              <w:t>CONNOR GREEN</w:t>
                            </w: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B3CEAB" id="Text Box 18" o:spid="_x0000_s1032" type="#_x0000_t202" style="position:absolute;left:0;text-align:left;margin-left:175.45pt;margin-top:40.65pt;width:249.55pt;height:45pt;z-index:-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" filled="f" stroked="f">
                <v:textbox inset="0,0,0,0">
                  <w:txbxContent>
                    <w:p w14:paraId="0CFF3B6A" w14:textId="77777777" w:rsidR="007C2A53" w:rsidRDefault="00A87CF9">
                      <w:pPr>
                        <w:tabs>
                          <w:tab w:val="left" w:pos="501"/>
                          <w:tab w:val="left" w:pos="4971"/>
                        </w:tabs>
                        <w:spacing w:line="852" w:lineRule="exact"/>
                        <w:ind w:left="20"/>
                        <w:rPr>
                          <w:rFonts w:ascii="PF Din Text Comp Pro X Thin"/>
                          <w:sz w:val="86"/>
                        </w:rPr>
                      </w:pP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 xml:space="preserve"> </w:t>
                      </w: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ab/>
                        <w:t>CONNOR GREEN</w:t>
                      </w: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312" behindDoc="1" locked="0" layoutInCell="1" allowOverlap="1" wp14:anchorId="7DB128F7" wp14:editId="1A948CA4">
                <wp:simplePos x="0" y="0"/>
                <wp:positionH relativeFrom="page">
                  <wp:posOffset>1080135</wp:posOffset>
                </wp:positionH>
                <wp:positionV relativeFrom="page">
                  <wp:posOffset>7223125</wp:posOffset>
                </wp:positionV>
                <wp:extent cx="2498725" cy="1802130"/>
                <wp:effectExtent l="3810" t="3175" r="2540" b="4445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8725" cy="1802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E31B8D" w14:textId="77777777" w:rsidR="007C2A53" w:rsidRDefault="00A87CF9">
                            <w:pPr>
                              <w:spacing w:line="445" w:lineRule="exact"/>
                              <w:ind w:right="42"/>
                              <w:jc w:val="right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>SKILLS</w:t>
                            </w:r>
                          </w:p>
                          <w:p w14:paraId="32CEAD22" w14:textId="77777777" w:rsidR="00B12513" w:rsidRDefault="00A87CF9" w:rsidP="00B12513">
                            <w:pPr>
                              <w:pStyle w:val="Textoindependiente"/>
                              <w:spacing w:before="140"/>
                              <w:ind w:left="896" w:right="17" w:firstLine="1707"/>
                              <w:jc w:val="right"/>
                              <w:rPr>
                                <w:rFonts w:ascii="PF DinText Pro"/>
                                <w:b/>
                                <w:spacing w:val="4"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>LANGUAGES</w:t>
                            </w:r>
                          </w:p>
                          <w:p w14:paraId="59A4C291" w14:textId="3BC940FB" w:rsidR="007C2A53" w:rsidRDefault="00A87CF9" w:rsidP="00B12513">
                            <w:pPr>
                              <w:pStyle w:val="Textoindependiente"/>
                              <w:spacing w:before="140"/>
                              <w:ind w:left="896" w:right="17" w:firstLine="1707"/>
                              <w:jc w:val="right"/>
                            </w:pP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spacing w:val="3"/>
                              </w:rPr>
                              <w:t xml:space="preserve">FLUENT </w:t>
                            </w:r>
                            <w:r>
                              <w:t xml:space="preserve">IN </w:t>
                            </w:r>
                            <w:r>
                              <w:rPr>
                                <w:spacing w:val="3"/>
                              </w:rPr>
                              <w:t>ENGLISH</w:t>
                            </w:r>
                            <w:r>
                              <w:rPr>
                                <w:spacing w:val="11"/>
                              </w:rPr>
                              <w:t xml:space="preserve"> </w:t>
                            </w:r>
                            <w:r>
                              <w:t>+</w:t>
                            </w:r>
                            <w:r>
                              <w:rPr>
                                <w:spacing w:val="4"/>
                              </w:rPr>
                              <w:t xml:space="preserve"> GERMAN </w:t>
                            </w:r>
                            <w:r>
                              <w:rPr>
                                <w:spacing w:val="2"/>
                              </w:rPr>
                              <w:t xml:space="preserve">CONVERSATION </w:t>
                            </w:r>
                            <w:r>
                              <w:t>IN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2"/>
                              </w:rPr>
                              <w:t>SPANISH</w:t>
                            </w:r>
                          </w:p>
                          <w:p w14:paraId="20C9266B" w14:textId="400E5CE2" w:rsidR="00B12513" w:rsidRDefault="00A87CF9" w:rsidP="00B12513">
                            <w:pPr>
                              <w:pStyle w:val="Textoindependiente"/>
                              <w:spacing w:before="126" w:line="240" w:lineRule="atLeast"/>
                              <w:ind w:left="23" w:right="17" w:firstLine="2126"/>
                              <w:jc w:val="right"/>
                            </w:pPr>
                            <w:r>
                              <w:rPr>
                                <w:rFonts w:ascii="PF DinText Pro"/>
                                <w:b/>
                                <w:spacing w:val="3"/>
                              </w:rPr>
                              <w:t>TECH</w:t>
                            </w:r>
                            <w:r>
                              <w:rPr>
                                <w:rFonts w:ascii="PF DinText Pro"/>
                                <w:b/>
                                <w:spacing w:val="28"/>
                              </w:rPr>
                              <w:t xml:space="preserve"> 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>EXPERTISE</w:t>
                            </w: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 xml:space="preserve"> </w:t>
                            </w:r>
                          </w:p>
                          <w:p w14:paraId="020E1F00" w14:textId="67B6CBD1" w:rsidR="00B12513" w:rsidRDefault="00B12513" w:rsidP="00B12513">
                            <w:pPr>
                              <w:pStyle w:val="Textoindependiente"/>
                              <w:spacing w:before="126" w:line="240" w:lineRule="atLeast"/>
                              <w:ind w:left="23" w:right="17" w:firstLine="2126"/>
                              <w:jc w:val="right"/>
                            </w:pPr>
                            <w:r w:rsidRPr="00B12513">
                              <w:t>C#, VB.NET, MVC</w:t>
                            </w:r>
                          </w:p>
                          <w:p w14:paraId="5FD3A65E" w14:textId="7D86728C" w:rsidR="007C2A53" w:rsidRDefault="007C2A53">
                            <w:pPr>
                              <w:pStyle w:val="Textoindependiente"/>
                              <w:spacing w:before="0" w:line="283" w:lineRule="auto"/>
                              <w:ind w:left="2054" w:right="17" w:hanging="243"/>
                              <w:jc w:val="righ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B128F7" id="Text Box 7" o:spid="_x0000_s1033" type="#_x0000_t202" style="position:absolute;left:0;text-align:left;margin-left:85.05pt;margin-top:568.75pt;width:196.75pt;height:141.9pt;z-index:-4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" filled="f" stroked="f">
                <v:textbox inset="0,0,0,0">
                  <w:txbxContent>
                    <w:p w14:paraId="2EE31B8D" w14:textId="77777777" w:rsidR="007C2A53" w:rsidRDefault="00A87CF9">
                      <w:pPr>
                        <w:spacing w:line="445" w:lineRule="exact"/>
                        <w:ind w:right="42"/>
                        <w:jc w:val="right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>SKILLS</w:t>
                      </w:r>
                    </w:p>
                    <w:p w14:paraId="32CEAD22" w14:textId="77777777" w:rsidR="00B12513" w:rsidRDefault="00A87CF9" w:rsidP="00B12513">
                      <w:pPr>
                        <w:pStyle w:val="BodyText"/>
                        <w:spacing w:before="140"/>
                        <w:ind w:left="896" w:right="17" w:firstLine="1707"/>
                        <w:jc w:val="right"/>
                        <w:rPr>
                          <w:rFonts w:ascii="PF DinText Pro"/>
                          <w:b/>
                          <w:spacing w:val="4"/>
                        </w:rPr>
                      </w:pPr>
                      <w:r>
                        <w:rPr>
                          <w:rFonts w:ascii="PF DinText Pro"/>
                          <w:b/>
                          <w:spacing w:val="4"/>
                        </w:rPr>
                        <w:t>LANGUAGES</w:t>
                      </w:r>
                    </w:p>
                    <w:p w14:paraId="59A4C291" w14:textId="3BC940FB" w:rsidR="007C2A53" w:rsidRDefault="00A87CF9" w:rsidP="00B12513">
                      <w:pPr>
                        <w:pStyle w:val="BodyText"/>
                        <w:spacing w:before="140"/>
                        <w:ind w:left="896" w:right="17" w:firstLine="1707"/>
                        <w:jc w:val="right"/>
                      </w:pPr>
                      <w:r>
                        <w:rPr>
                          <w:rFonts w:ascii="PF DinText Pro"/>
                          <w:b/>
                          <w:spacing w:val="4"/>
                        </w:rPr>
                        <w:t xml:space="preserve"> </w:t>
                      </w:r>
                      <w:r>
                        <w:rPr>
                          <w:spacing w:val="3"/>
                        </w:rPr>
                        <w:t xml:space="preserve">FLUENT </w:t>
                      </w:r>
                      <w:r>
                        <w:t xml:space="preserve">IN </w:t>
                      </w:r>
                      <w:r>
                        <w:rPr>
                          <w:spacing w:val="3"/>
                        </w:rPr>
                        <w:t>ENGLISH</w:t>
                      </w:r>
                      <w:r>
                        <w:rPr>
                          <w:spacing w:val="11"/>
                        </w:rPr>
                        <w:t xml:space="preserve"> </w:t>
                      </w:r>
                      <w:r>
                        <w:t>+</w:t>
                      </w:r>
                      <w:r>
                        <w:rPr>
                          <w:spacing w:val="4"/>
                        </w:rPr>
                        <w:t xml:space="preserve"> GERMAN </w:t>
                      </w:r>
                      <w:r>
                        <w:rPr>
                          <w:spacing w:val="2"/>
                        </w:rPr>
                        <w:t xml:space="preserve">CONVERSATION </w:t>
                      </w:r>
                      <w:r>
                        <w:t>IN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2"/>
                        </w:rPr>
                        <w:t>SPANISH</w:t>
                      </w:r>
                    </w:p>
                    <w:p w14:paraId="20C9266B" w14:textId="400E5CE2" w:rsidR="00B12513" w:rsidRDefault="00A87CF9" w:rsidP="00B12513">
                      <w:pPr>
                        <w:pStyle w:val="BodyText"/>
                        <w:spacing w:before="126" w:line="240" w:lineRule="atLeast"/>
                        <w:ind w:left="23" w:right="17" w:firstLine="2126"/>
                        <w:jc w:val="right"/>
                      </w:pPr>
                      <w:r>
                        <w:rPr>
                          <w:rFonts w:ascii="PF DinText Pro"/>
                          <w:b/>
                          <w:spacing w:val="3"/>
                        </w:rPr>
                        <w:t>TECH</w:t>
                      </w:r>
                      <w:r>
                        <w:rPr>
                          <w:rFonts w:ascii="PF DinText Pro"/>
                          <w:b/>
                          <w:spacing w:val="28"/>
                        </w:rPr>
                        <w:t xml:space="preserve"> </w:t>
                      </w:r>
                      <w:r>
                        <w:rPr>
                          <w:rFonts w:ascii="PF DinText Pro"/>
                          <w:b/>
                        </w:rPr>
                        <w:t>EXPERTISE</w:t>
                      </w:r>
                      <w:r>
                        <w:rPr>
                          <w:rFonts w:ascii="PF DinText Pro"/>
                          <w:b/>
                          <w:spacing w:val="4"/>
                        </w:rPr>
                        <w:t xml:space="preserve"> </w:t>
                      </w:r>
                    </w:p>
                    <w:p w14:paraId="020E1F00" w14:textId="67B6CBD1" w:rsidR="00B12513" w:rsidRDefault="00B12513" w:rsidP="00B12513">
                      <w:pPr>
                        <w:pStyle w:val="BodyText"/>
                        <w:spacing w:before="126" w:line="240" w:lineRule="atLeast"/>
                        <w:ind w:left="23" w:right="17" w:firstLine="2126"/>
                        <w:jc w:val="right"/>
                      </w:pPr>
                      <w:r w:rsidRPr="00B12513">
                        <w:t>C#, VB.NET, MVC</w:t>
                      </w:r>
                    </w:p>
                    <w:p w14:paraId="5FD3A65E" w14:textId="7D86728C" w:rsidR="007C2A53" w:rsidRDefault="007C2A53">
                      <w:pPr>
                        <w:pStyle w:val="BodyText"/>
                        <w:spacing w:before="0" w:line="283" w:lineRule="auto"/>
                        <w:ind w:left="2054" w:right="17" w:hanging="243"/>
                        <w:jc w:val="righ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384" behindDoc="1" locked="0" layoutInCell="1" allowOverlap="1" wp14:anchorId="618B88D0" wp14:editId="4676183A">
                <wp:simplePos x="0" y="0"/>
                <wp:positionH relativeFrom="page">
                  <wp:posOffset>1808480</wp:posOffset>
                </wp:positionH>
                <wp:positionV relativeFrom="page">
                  <wp:posOffset>9167495</wp:posOffset>
                </wp:positionV>
                <wp:extent cx="1769110" cy="1202055"/>
                <wp:effectExtent l="0" t="4445" r="3810" b="317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9110" cy="1202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ABE8B6" w14:textId="77777777" w:rsidR="007C2A53" w:rsidRDefault="00A87CF9" w:rsidP="00B12513">
                            <w:pPr>
                              <w:spacing w:line="445" w:lineRule="exact"/>
                              <w:ind w:left="295" w:firstLine="7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pacing w:val="-3"/>
                                <w:sz w:val="44"/>
                              </w:rPr>
                              <w:t>CONTACT</w:t>
                            </w:r>
                          </w:p>
                          <w:p w14:paraId="180B50E2" w14:textId="1D74AA14" w:rsidR="007C2A53" w:rsidRDefault="00A87CF9">
                            <w:pPr>
                              <w:pStyle w:val="Textoindependiente"/>
                              <w:spacing w:before="64" w:line="288" w:lineRule="auto"/>
                              <w:ind w:right="19" w:firstLine="995"/>
                              <w:jc w:val="right"/>
                              <w:rPr>
                                <w:rFonts w:ascii="gicons-6" w:hAnsi="gicons-6"/>
                              </w:rPr>
                            </w:pPr>
                            <w:r>
                              <w:t xml:space="preserve">(212) 555 - </w:t>
                            </w:r>
                            <w:proofErr w:type="gramStart"/>
                            <w:r>
                              <w:t xml:space="preserve">5555  </w:t>
                            </w:r>
                            <w:r>
                              <w:rPr>
                                <w:rFonts w:ascii="gicons-6" w:hAnsi="gicons-6"/>
                              </w:rPr>
                              <w:t></w:t>
                            </w:r>
                            <w:proofErr w:type="gramEnd"/>
                            <w:r>
                              <w:rPr>
                                <w:rFonts w:ascii="gicons-6" w:hAnsi="gicons-6"/>
                              </w:rPr>
                              <w:t xml:space="preserve"> </w:t>
                            </w:r>
                            <w:hyperlink r:id="rId11">
                              <w:r>
                                <w:rPr>
                                  <w:spacing w:val="3"/>
                                </w:rPr>
                                <w:t>YOURNAME@MAIL.COM</w:t>
                              </w:r>
                            </w:hyperlink>
                            <w:r>
                              <w:rPr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</w:rPr>
                              <w:t xml:space="preserve">] </w:t>
                            </w:r>
                            <w:hyperlink r:id="rId12">
                              <w:r>
                                <w:rPr>
                                  <w:spacing w:val="3"/>
                                </w:rPr>
                                <w:t>WWW.YOURWEBSITE.C</w:t>
                              </w:r>
                              <w:r>
                                <w:rPr>
                                  <w:spacing w:val="3"/>
                                </w:rPr>
                                <w:t>O</w:t>
                              </w:r>
                              <w:r>
                                <w:rPr>
                                  <w:spacing w:val="3"/>
                                </w:rPr>
                                <w:t>M</w:t>
                              </w:r>
                            </w:hyperlink>
                            <w:r>
                              <w:rPr>
                                <w:spacing w:val="52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  <w:spacing w:val="-11"/>
                              </w:rPr>
                              <w:t></w:t>
                            </w:r>
                          </w:p>
                          <w:p w14:paraId="052A9B84" w14:textId="77777777" w:rsidR="007C2A53" w:rsidRDefault="00A87CF9">
                            <w:pPr>
                              <w:pStyle w:val="Textoindependiente"/>
                              <w:spacing w:before="36"/>
                              <w:ind w:left="0" w:right="19"/>
                              <w:jc w:val="right"/>
                              <w:rPr>
                                <w:rFonts w:ascii="gicons-6" w:hAnsi="gicons-6"/>
                              </w:rPr>
                            </w:pPr>
                            <w:r>
                              <w:t xml:space="preserve">YOUR LOCATION  </w:t>
                            </w:r>
                            <w:r>
                              <w:rPr>
                                <w:spacing w:val="22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</w:rPr>
                              <w:t>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8B88D0" id="Text Box 5" o:spid="_x0000_s1034" type="#_x0000_t202" style="position:absolute;left:0;text-align:left;margin-left:142.4pt;margin-top:721.85pt;width:139.3pt;height:94.65pt;z-index:-4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" filled="f" stroked="f">
                <v:textbox inset="0,0,0,0">
                  <w:txbxContent>
                    <w:p w14:paraId="02ABE8B6" w14:textId="77777777" w:rsidR="007C2A53" w:rsidRDefault="00A87CF9" w:rsidP="00B12513">
                      <w:pPr>
                        <w:spacing w:line="445" w:lineRule="exact"/>
                        <w:ind w:left="295" w:firstLine="7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pacing w:val="-3"/>
                          <w:sz w:val="44"/>
                        </w:rPr>
                        <w:t>CONTACT</w:t>
                      </w:r>
                    </w:p>
                    <w:p w14:paraId="180B50E2" w14:textId="1D74AA14" w:rsidR="007C2A53" w:rsidRDefault="00A87CF9">
                      <w:pPr>
                        <w:pStyle w:val="Textoindependiente"/>
                        <w:spacing w:before="64" w:line="288" w:lineRule="auto"/>
                        <w:ind w:right="19" w:firstLine="995"/>
                        <w:jc w:val="right"/>
                        <w:rPr>
                          <w:rFonts w:ascii="gicons-6" w:hAnsi="gicons-6"/>
                        </w:rPr>
                      </w:pPr>
                      <w:r>
                        <w:t xml:space="preserve">(212) 555 - </w:t>
                      </w:r>
                      <w:proofErr w:type="gramStart"/>
                      <w:r>
                        <w:t xml:space="preserve">5555  </w:t>
                      </w:r>
                      <w:r>
                        <w:rPr>
                          <w:rFonts w:ascii="gicons-6" w:hAnsi="gicons-6"/>
                        </w:rPr>
                        <w:t></w:t>
                      </w:r>
                      <w:proofErr w:type="gramEnd"/>
                      <w:r>
                        <w:rPr>
                          <w:rFonts w:ascii="gicons-6" w:hAnsi="gicons-6"/>
                        </w:rPr>
                        <w:t xml:space="preserve"> </w:t>
                      </w:r>
                      <w:hyperlink r:id="rId13">
                        <w:r>
                          <w:rPr>
                            <w:spacing w:val="3"/>
                          </w:rPr>
                          <w:t>YOURNAME@MAIL.COM</w:t>
                        </w:r>
                      </w:hyperlink>
                      <w:r>
                        <w:rPr>
                          <w:spacing w:val="4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</w:rPr>
                        <w:t xml:space="preserve">] </w:t>
                      </w:r>
                      <w:hyperlink r:id="rId14">
                        <w:r>
                          <w:rPr>
                            <w:spacing w:val="3"/>
                          </w:rPr>
                          <w:t>WWW.YOURWEBSITE.C</w:t>
                        </w:r>
                        <w:r>
                          <w:rPr>
                            <w:spacing w:val="3"/>
                          </w:rPr>
                          <w:t>O</w:t>
                        </w:r>
                        <w:r>
                          <w:rPr>
                            <w:spacing w:val="3"/>
                          </w:rPr>
                          <w:t>M</w:t>
                        </w:r>
                      </w:hyperlink>
                      <w:r>
                        <w:rPr>
                          <w:spacing w:val="52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  <w:spacing w:val="-11"/>
                        </w:rPr>
                        <w:t></w:t>
                      </w:r>
                    </w:p>
                    <w:p w14:paraId="052A9B84" w14:textId="77777777" w:rsidR="007C2A53" w:rsidRDefault="00A87CF9">
                      <w:pPr>
                        <w:pStyle w:val="Textoindependiente"/>
                        <w:spacing w:before="36"/>
                        <w:ind w:left="0" w:right="19"/>
                        <w:jc w:val="right"/>
                        <w:rPr>
                          <w:rFonts w:ascii="gicons-6" w:hAnsi="gicons-6"/>
                        </w:rPr>
                      </w:pPr>
                      <w:r>
                        <w:t xml:space="preserve">YOUR LOCATION  </w:t>
                      </w:r>
                      <w:r>
                        <w:rPr>
                          <w:spacing w:val="22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</w:rPr>
                        <w:t>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32" behindDoc="1" locked="0" layoutInCell="1" allowOverlap="1" wp14:anchorId="19BBC152" wp14:editId="204BEBB9">
                <wp:simplePos x="0" y="0"/>
                <wp:positionH relativeFrom="page">
                  <wp:posOffset>2240915</wp:posOffset>
                </wp:positionH>
                <wp:positionV relativeFrom="page">
                  <wp:posOffset>798830</wp:posOffset>
                </wp:positionV>
                <wp:extent cx="306705" cy="152400"/>
                <wp:effectExtent l="2540" t="0" r="0" b="127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2EA53A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BBC152" id="Text Box 4" o:spid="_x0000_s1035" type="#_x0000_t202" style="position:absolute;left:0;text-align:left;margin-left:176.45pt;margin-top:62.9pt;width:24.15pt;height:12pt;z-index:-4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" filled="f" stroked="f">
                <v:textbox inset="0,0,0,0">
                  <w:txbxContent>
                    <w:p w14:paraId="6E2EA53A" w14:textId="77777777" w:rsidR="007C2A53" w:rsidRDefault="007C2A53">
                      <w:pPr>
                        <w:pStyle w:val="BodyText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56" behindDoc="1" locked="0" layoutInCell="1" allowOverlap="1" wp14:anchorId="78A65FA0" wp14:editId="112DFE77">
                <wp:simplePos x="0" y="0"/>
                <wp:positionH relativeFrom="page">
                  <wp:posOffset>3651250</wp:posOffset>
                </wp:positionH>
                <wp:positionV relativeFrom="page">
                  <wp:posOffset>798830</wp:posOffset>
                </wp:positionV>
                <wp:extent cx="299720" cy="152400"/>
                <wp:effectExtent l="3175" t="0" r="1905" b="127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72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44CE0A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A65FA0" id="Text Box 3" o:spid="_x0000_s1036" type="#_x0000_t202" style="position:absolute;left:0;text-align:left;margin-left:287.5pt;margin-top:62.9pt;width:23.6pt;height:12pt;z-index:-4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" filled="f" stroked="f">
                <v:textbox inset="0,0,0,0">
                  <w:txbxContent>
                    <w:p w14:paraId="3744CE0A" w14:textId="77777777" w:rsidR="007C2A53" w:rsidRDefault="007C2A53">
                      <w:pPr>
                        <w:pStyle w:val="BodyText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80" behindDoc="1" locked="0" layoutInCell="1" allowOverlap="1" wp14:anchorId="60939D70" wp14:editId="64EB0FE1">
                <wp:simplePos x="0" y="0"/>
                <wp:positionH relativeFrom="page">
                  <wp:posOffset>4754880</wp:posOffset>
                </wp:positionH>
                <wp:positionV relativeFrom="page">
                  <wp:posOffset>798830</wp:posOffset>
                </wp:positionV>
                <wp:extent cx="630555" cy="152400"/>
                <wp:effectExtent l="1905" t="0" r="0" b="12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55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C7533E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939D70" id="Text Box 2" o:spid="_x0000_s1037" type="#_x0000_t202" style="position:absolute;left:0;text-align:left;margin-left:374.4pt;margin-top:62.9pt;width:49.65pt;height:12pt;z-index:-4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" filled="f" stroked="f">
                <v:textbox inset="0,0,0,0">
                  <w:txbxContent>
                    <w:p w14:paraId="6FC7533E" w14:textId="77777777" w:rsidR="007C2A53" w:rsidRDefault="007C2A53">
                      <w:pPr>
                        <w:pStyle w:val="BodyText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7C2A53">
      <w:type w:val="continuous"/>
      <w:pgSz w:w="11910" w:h="16840"/>
      <w:pgMar w:top="0" w:right="106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F DinText Pro Light">
    <w:altName w:val="Calibri"/>
    <w:panose1 w:val="020B0604020202020204"/>
    <w:charset w:val="00"/>
    <w:family w:val="modern"/>
    <w:notTrueType/>
    <w:pitch w:val="variable"/>
    <w:sig w:usb0="E00002BF" w:usb1="5000E0F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F Din Text Comp Pro X Thin">
    <w:altName w:val="Calibri"/>
    <w:panose1 w:val="020B0604020202020204"/>
    <w:charset w:val="CC"/>
    <w:family w:val="auto"/>
    <w:pitch w:val="variable"/>
    <w:sig w:usb0="A00002BF" w:usb1="5000E0FB" w:usb2="00000000" w:usb3="00000000" w:csb0="0000019F" w:csb1="00000000"/>
  </w:font>
  <w:font w:name="PF DinText Pro">
    <w:altName w:val="Calibri"/>
    <w:panose1 w:val="020B0604020202020204"/>
    <w:charset w:val="00"/>
    <w:family w:val="modern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F Din Text Comp Pro">
    <w:altName w:val="Calibri"/>
    <w:panose1 w:val="020B0604020202020204"/>
    <w:charset w:val="CC"/>
    <w:family w:val="auto"/>
    <w:pitch w:val="variable"/>
    <w:sig w:usb0="A00002BF" w:usb1="5000E0FB" w:usb2="00000000" w:usb3="00000000" w:csb0="0000019F" w:csb1="00000000"/>
  </w:font>
  <w:font w:name="gicons-6">
    <w:altName w:val="Calibri"/>
    <w:panose1 w:val="020B0604020202020204"/>
    <w:charset w:val="00"/>
    <w:family w:val="modern"/>
    <w:pitch w:val="fixed"/>
    <w:sig w:usb0="00000001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9563F"/>
    <w:multiLevelType w:val="hybridMultilevel"/>
    <w:tmpl w:val="0524B008"/>
    <w:lvl w:ilvl="0" w:tplc="B778F6FE">
      <w:numFmt w:val="bullet"/>
      <w:lvlText w:val="•"/>
      <w:lvlJc w:val="left"/>
      <w:pPr>
        <w:ind w:left="190" w:hanging="171"/>
      </w:pPr>
      <w:rPr>
        <w:rFonts w:ascii="PF DinText Pro Light" w:eastAsia="PF DinText Pro Light" w:hAnsi="PF DinText Pro Light" w:cs="PF DinText Pro Light" w:hint="default"/>
        <w:spacing w:val="-18"/>
        <w:w w:val="98"/>
        <w:sz w:val="22"/>
        <w:szCs w:val="22"/>
        <w:lang w:val="en-US" w:eastAsia="en-US" w:bidi="en-US"/>
      </w:rPr>
    </w:lvl>
    <w:lvl w:ilvl="1" w:tplc="0F8CAC82">
      <w:numFmt w:val="bullet"/>
      <w:lvlText w:val="•"/>
      <w:lvlJc w:val="left"/>
      <w:pPr>
        <w:ind w:left="627" w:hanging="171"/>
      </w:pPr>
      <w:rPr>
        <w:rFonts w:hint="default"/>
        <w:lang w:val="en-US" w:eastAsia="en-US" w:bidi="en-US"/>
      </w:rPr>
    </w:lvl>
    <w:lvl w:ilvl="2" w:tplc="9DDEFDE6">
      <w:numFmt w:val="bullet"/>
      <w:lvlText w:val="•"/>
      <w:lvlJc w:val="left"/>
      <w:pPr>
        <w:ind w:left="1055" w:hanging="171"/>
      </w:pPr>
      <w:rPr>
        <w:rFonts w:hint="default"/>
        <w:lang w:val="en-US" w:eastAsia="en-US" w:bidi="en-US"/>
      </w:rPr>
    </w:lvl>
    <w:lvl w:ilvl="3" w:tplc="F8A8C5A8">
      <w:numFmt w:val="bullet"/>
      <w:lvlText w:val="•"/>
      <w:lvlJc w:val="left"/>
      <w:pPr>
        <w:ind w:left="1483" w:hanging="171"/>
      </w:pPr>
      <w:rPr>
        <w:rFonts w:hint="default"/>
        <w:lang w:val="en-US" w:eastAsia="en-US" w:bidi="en-US"/>
      </w:rPr>
    </w:lvl>
    <w:lvl w:ilvl="4" w:tplc="4E6839E6">
      <w:numFmt w:val="bullet"/>
      <w:lvlText w:val="•"/>
      <w:lvlJc w:val="left"/>
      <w:pPr>
        <w:ind w:left="1910" w:hanging="171"/>
      </w:pPr>
      <w:rPr>
        <w:rFonts w:hint="default"/>
        <w:lang w:val="en-US" w:eastAsia="en-US" w:bidi="en-US"/>
      </w:rPr>
    </w:lvl>
    <w:lvl w:ilvl="5" w:tplc="981A92E8">
      <w:numFmt w:val="bullet"/>
      <w:lvlText w:val="•"/>
      <w:lvlJc w:val="left"/>
      <w:pPr>
        <w:ind w:left="2338" w:hanging="171"/>
      </w:pPr>
      <w:rPr>
        <w:rFonts w:hint="default"/>
        <w:lang w:val="en-US" w:eastAsia="en-US" w:bidi="en-US"/>
      </w:rPr>
    </w:lvl>
    <w:lvl w:ilvl="6" w:tplc="49B2BCA6">
      <w:numFmt w:val="bullet"/>
      <w:lvlText w:val="•"/>
      <w:lvlJc w:val="left"/>
      <w:pPr>
        <w:ind w:left="2766" w:hanging="171"/>
      </w:pPr>
      <w:rPr>
        <w:rFonts w:hint="default"/>
        <w:lang w:val="en-US" w:eastAsia="en-US" w:bidi="en-US"/>
      </w:rPr>
    </w:lvl>
    <w:lvl w:ilvl="7" w:tplc="E2BCE8B4">
      <w:numFmt w:val="bullet"/>
      <w:lvlText w:val="•"/>
      <w:lvlJc w:val="left"/>
      <w:pPr>
        <w:ind w:left="3193" w:hanging="171"/>
      </w:pPr>
      <w:rPr>
        <w:rFonts w:hint="default"/>
        <w:lang w:val="en-US" w:eastAsia="en-US" w:bidi="en-US"/>
      </w:rPr>
    </w:lvl>
    <w:lvl w:ilvl="8" w:tplc="FC0037C6">
      <w:numFmt w:val="bullet"/>
      <w:lvlText w:val="•"/>
      <w:lvlJc w:val="left"/>
      <w:pPr>
        <w:ind w:left="3621" w:hanging="171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rO0MDAxNbGwsDRX0lEKTi0uzszPAykwqgUARaDl1ywAAAA="/>
  </w:docVars>
  <w:rsids>
    <w:rsidRoot w:val="007C2A53"/>
    <w:rsid w:val="001D44C2"/>
    <w:rsid w:val="002D3951"/>
    <w:rsid w:val="005D1D6C"/>
    <w:rsid w:val="00756141"/>
    <w:rsid w:val="007C2A53"/>
    <w:rsid w:val="00A87CF9"/>
    <w:rsid w:val="00B12513"/>
    <w:rsid w:val="00C15E6E"/>
    <w:rsid w:val="00CD4924"/>
    <w:rsid w:val="00FA45A3"/>
    <w:rsid w:val="00FB0486"/>
    <w:rsid w:val="00FC2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DDF994D"/>
  <w15:docId w15:val="{E83C1A24-57F8-40A3-9829-DEC752D54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PF DinText Pro Light" w:eastAsia="PF DinText Pro Light" w:hAnsi="PF DinText Pro Light" w:cs="PF DinText Pro Light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pPr>
      <w:spacing w:before="56"/>
      <w:ind w:left="20"/>
    </w:p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ipervnculo">
    <w:name w:val="Hyperlink"/>
    <w:basedOn w:val="Fuentedeprrafopredeter"/>
    <w:uiPriority w:val="99"/>
    <w:unhideWhenUsed/>
    <w:rsid w:val="0075614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.io/resume-templates/?id=cpdokyF1" TargetMode="External"/><Relationship Id="rId13" Type="http://schemas.openxmlformats.org/officeDocument/2006/relationships/hyperlink" Target="mailto:https://www.resumeviking.com/templates/word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esumeviking.com/templates/word/" TargetMode="External"/><Relationship Id="rId12" Type="http://schemas.openxmlformats.org/officeDocument/2006/relationships/hyperlink" Target="http://WWW.YOURWEBSITE.COM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resume.io/resume-templates/?id=cpdokyF1" TargetMode="External"/><Relationship Id="rId11" Type="http://schemas.openxmlformats.org/officeDocument/2006/relationships/hyperlink" Target="mailto:https://www.resumeviking.com/templates/word/" TargetMode="External"/><Relationship Id="rId5" Type="http://schemas.openxmlformats.org/officeDocument/2006/relationships/hyperlink" Target="https://www.resumeviking.com/templates/word/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://WWW.YOURWEBSIT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6</cp:revision>
  <dcterms:created xsi:type="dcterms:W3CDTF">2021-01-05T11:59:00Z</dcterms:created>
  <dcterms:modified xsi:type="dcterms:W3CDTF">2022-03-15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9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9T00:00:00Z</vt:filetime>
  </property>
</Properties>
</file>